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Max RHI in Ascending Colon vs MES in Rectum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x RHI in Ascending Colon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tio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≤ 3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≤ 9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gt; 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9T15:56:17Z</dcterms:created>
  <dcterms:modified xsi:type="dcterms:W3CDTF">2023-08-09T15:5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